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B58EB8" w14:textId="3F82D34F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14:paraId="18F16255" w14:textId="4F9731E6" w:rsidR="008A4227" w:rsidRPr="008A4227" w:rsidRDefault="008A4227" w:rsidP="008A42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</w:pPr>
      <w:r w:rsidRPr="008A4227"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  <w:t>Select * from Worker where year(JOINING_DATE) = 2014 and month(JOINING_DATE) = 2;</w:t>
      </w:r>
    </w:p>
    <w:p w14:paraId="5030EBE7" w14:textId="766217F2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. Write an SQL query to fetch duplicate records having matching data in some fields of a table.</w:t>
      </w:r>
    </w:p>
    <w:p w14:paraId="18381CB7" w14:textId="77777777" w:rsidR="008A4227" w:rsidRDefault="008A4227" w:rsidP="008A4227">
      <w:pPr>
        <w:pStyle w:val="HTMLPreformatted"/>
        <w:textAlignment w:val="baseline"/>
        <w:rPr>
          <w:spacing w:val="3"/>
          <w:sz w:val="24"/>
          <w:szCs w:val="24"/>
        </w:rPr>
      </w:pPr>
      <w:r>
        <w:rPr>
          <w:spacing w:val="3"/>
          <w:sz w:val="24"/>
          <w:szCs w:val="24"/>
        </w:rPr>
        <w:t>SELECT WORKER_TITLE, AFFECTED_FROM, COUNT(*)</w:t>
      </w:r>
    </w:p>
    <w:p w14:paraId="3BB263B6" w14:textId="77777777" w:rsidR="008A4227" w:rsidRDefault="008A4227" w:rsidP="008A4227">
      <w:pPr>
        <w:pStyle w:val="HTMLPreformatted"/>
        <w:textAlignment w:val="baseline"/>
        <w:rPr>
          <w:spacing w:val="3"/>
          <w:sz w:val="24"/>
          <w:szCs w:val="24"/>
        </w:rPr>
      </w:pPr>
      <w:r>
        <w:rPr>
          <w:spacing w:val="3"/>
          <w:sz w:val="24"/>
          <w:szCs w:val="24"/>
        </w:rPr>
        <w:t>FROM Title</w:t>
      </w:r>
    </w:p>
    <w:p w14:paraId="45A7FEAE" w14:textId="77777777" w:rsidR="008A4227" w:rsidRDefault="008A4227" w:rsidP="008A4227">
      <w:pPr>
        <w:pStyle w:val="HTMLPreformatted"/>
        <w:textAlignment w:val="baseline"/>
        <w:rPr>
          <w:spacing w:val="3"/>
          <w:sz w:val="24"/>
          <w:szCs w:val="24"/>
        </w:rPr>
      </w:pPr>
      <w:r>
        <w:rPr>
          <w:spacing w:val="3"/>
          <w:sz w:val="24"/>
          <w:szCs w:val="24"/>
        </w:rPr>
        <w:t>GROUP BY WORKER_TITLE, AFFECTED_FROM</w:t>
      </w:r>
    </w:p>
    <w:p w14:paraId="58E23093" w14:textId="77777777" w:rsidR="008A4227" w:rsidRDefault="008A4227" w:rsidP="008A4227">
      <w:pPr>
        <w:pStyle w:val="HTMLPreformatted"/>
        <w:textAlignment w:val="baseline"/>
        <w:rPr>
          <w:spacing w:val="3"/>
          <w:sz w:val="24"/>
          <w:szCs w:val="24"/>
        </w:rPr>
      </w:pPr>
      <w:r>
        <w:rPr>
          <w:spacing w:val="3"/>
          <w:sz w:val="24"/>
          <w:szCs w:val="24"/>
        </w:rPr>
        <w:t>HAVING COUNT(*) &gt; 1;</w:t>
      </w:r>
    </w:p>
    <w:p w14:paraId="2C3DA57D" w14:textId="77777777" w:rsidR="008A4227" w:rsidRDefault="008A4227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46E281B" w14:textId="156D586E" w:rsidR="00A93BA4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1EE6408A" w14:textId="6BAB6165" w:rsidR="008A4227" w:rsidRPr="008A4227" w:rsidRDefault="00A97DFB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Courier New" w:hAnsi="Courier New" w:cs="Courier New"/>
          <w:b w:val="0"/>
          <w:bCs w:val="0"/>
          <w:color w:val="444444"/>
          <w:spacing w:val="3"/>
        </w:rPr>
      </w:pPr>
      <w:r>
        <w:rPr>
          <w:rFonts w:ascii="Courier New" w:hAnsi="Courier New" w:cs="Courier New"/>
          <w:b w:val="0"/>
          <w:bCs w:val="0"/>
          <w:color w:val="444444"/>
          <w:spacing w:val="3"/>
        </w:rPr>
        <w:t xml:space="preserve">DELETE FROM EMPLOYEES WHERE EMAIL </w:t>
      </w:r>
      <w:bookmarkStart w:id="0" w:name="_GoBack"/>
      <w:bookmarkEnd w:id="0"/>
      <w:r>
        <w:rPr>
          <w:rFonts w:ascii="Courier New" w:hAnsi="Courier New" w:cs="Courier New"/>
          <w:b w:val="0"/>
          <w:bCs w:val="0"/>
          <w:color w:val="444444"/>
          <w:spacing w:val="3"/>
        </w:rPr>
        <w:t>IN (</w:t>
      </w:r>
      <w:r w:rsidR="008A4227">
        <w:rPr>
          <w:rFonts w:ascii="Courier New" w:hAnsi="Courier New" w:cs="Courier New"/>
          <w:b w:val="0"/>
          <w:bCs w:val="0"/>
          <w:color w:val="444444"/>
          <w:spacing w:val="3"/>
        </w:rPr>
        <w:t>SELECT EMAIL FROM EMPLOYEES GROUP BY EMAIL HAVING COUNT(*) &gt; 1</w:t>
      </w:r>
      <w:r>
        <w:rPr>
          <w:rFonts w:ascii="Courier New" w:hAnsi="Courier New" w:cs="Courier New"/>
          <w:b w:val="0"/>
          <w:bCs w:val="0"/>
          <w:color w:val="444444"/>
          <w:spacing w:val="3"/>
        </w:rPr>
        <w:t>)</w:t>
      </w:r>
      <w:r w:rsidR="008A4227">
        <w:rPr>
          <w:rFonts w:ascii="Courier New" w:hAnsi="Courier New" w:cs="Courier New"/>
          <w:b w:val="0"/>
          <w:bCs w:val="0"/>
          <w:color w:val="444444"/>
          <w:spacing w:val="3"/>
        </w:rPr>
        <w:t>;</w:t>
      </w:r>
    </w:p>
    <w:p w14:paraId="2FF53C7F" w14:textId="77777777" w:rsidR="00A93BA4" w:rsidRPr="007A1BB7" w:rsidRDefault="00A93BA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E8B5C39" w14:textId="77777777" w:rsidR="005D3FE2" w:rsidRDefault="005D3FE2"/>
    <w:sectPr w:rsidR="005D3F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5D3FE2"/>
    <w:rsid w:val="0079446D"/>
    <w:rsid w:val="008A4227"/>
    <w:rsid w:val="00A93BA4"/>
    <w:rsid w:val="00A97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A42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A4227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8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4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80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Rahul</cp:lastModifiedBy>
  <cp:revision>4</cp:revision>
  <dcterms:created xsi:type="dcterms:W3CDTF">2021-03-26T13:46:00Z</dcterms:created>
  <dcterms:modified xsi:type="dcterms:W3CDTF">2021-12-13T00:02:00Z</dcterms:modified>
</cp:coreProperties>
</file>